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9B6B586" w:rsidR="003E2A3C" w:rsidRDefault="00B84EE7" w:rsidP="0057138C">
      <w:pPr>
        <w:pStyle w:val="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2"/>
      </w:pPr>
      <w:r>
        <w:t>User Stories</w:t>
      </w:r>
    </w:p>
    <w:p w14:paraId="55C4515E" w14:textId="704327D6" w:rsidR="00292D56" w:rsidRPr="00292D56" w:rsidRDefault="00292D56" w:rsidP="000244F4">
      <w:pPr>
        <w:ind w:left="360"/>
      </w:pPr>
      <w:r>
        <w:t>Given the SRS for Task Board App, write user stories for each of the functionalities.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2425"/>
        <w:gridCol w:w="8060"/>
      </w:tblGrid>
      <w:tr w:rsidR="00F55C8B" w:rsidRPr="0009046A" w14:paraId="1DEE8148" w14:textId="77777777" w:rsidTr="000244F4">
        <w:tc>
          <w:tcPr>
            <w:tcW w:w="2425" w:type="dxa"/>
            <w:vAlign w:val="center"/>
          </w:tcPr>
          <w:p w14:paraId="61A4E72D" w14:textId="675B566F" w:rsidR="00F55C8B" w:rsidRPr="000244F4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0E459194" w14:textId="0210E641" w:rsidR="00F55C8B" w:rsidRPr="0009046A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F55C8B" w:rsidRPr="0009046A" w14:paraId="4AC9EE6A" w14:textId="77777777" w:rsidTr="000244F4">
        <w:tc>
          <w:tcPr>
            <w:tcW w:w="2425" w:type="dxa"/>
            <w:vAlign w:val="center"/>
          </w:tcPr>
          <w:p w14:paraId="4B06872D" w14:textId="6539205B" w:rsidR="00F55C8B" w:rsidRPr="001D3C45" w:rsidRDefault="000244F4" w:rsidP="00F55C8B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547C976C" w14:textId="4432CBC1" w:rsidR="00F55C8B" w:rsidRDefault="000244F4" w:rsidP="00F55C8B">
            <w:pPr>
              <w:spacing w:beforeLines="60" w:before="144" w:afterLines="60" w:after="144"/>
            </w:pPr>
            <w:r w:rsidRPr="000244F4">
              <w:t>As a user, I want to view the total number of tasks available in the system on the Home Page, so I can have an overview of the task count</w:t>
            </w:r>
          </w:p>
        </w:tc>
      </w:tr>
      <w:tr w:rsidR="00F55C8B" w:rsidRPr="0009046A" w14:paraId="6745EA75" w14:textId="77777777" w:rsidTr="000244F4">
        <w:tc>
          <w:tcPr>
            <w:tcW w:w="2425" w:type="dxa"/>
            <w:vAlign w:val="center"/>
          </w:tcPr>
          <w:p w14:paraId="31DE75C3" w14:textId="571BEB3D" w:rsidR="00F55C8B" w:rsidRPr="00F55C8B" w:rsidRDefault="00C17D39" w:rsidP="00F55C8B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3E589481" w14:textId="32FD46FA" w:rsidR="00F55C8B" w:rsidRDefault="00012B5C" w:rsidP="00F55C8B">
            <w:pPr>
              <w:spacing w:beforeLines="60" w:before="144" w:afterLines="60" w:after="144"/>
            </w:pPr>
            <w:r w:rsidRPr="00012B5C">
              <w:t>As a user, I want a home page that is user friendly and easy to use</w:t>
            </w:r>
          </w:p>
        </w:tc>
      </w:tr>
      <w:tr w:rsidR="00D362F0" w:rsidRPr="0009046A" w14:paraId="465816F7" w14:textId="77777777" w:rsidTr="000244F4">
        <w:tc>
          <w:tcPr>
            <w:tcW w:w="2425" w:type="dxa"/>
            <w:vAlign w:val="center"/>
          </w:tcPr>
          <w:p w14:paraId="36F91D37" w14:textId="3F07C172" w:rsidR="00D362F0" w:rsidRPr="00D362F0" w:rsidRDefault="00D362F0" w:rsidP="00D362F0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8060" w:type="dxa"/>
            <w:vAlign w:val="center"/>
          </w:tcPr>
          <w:p w14:paraId="0DE286BF" w14:textId="481DEC87" w:rsidR="00D362F0" w:rsidRDefault="00D362F0" w:rsidP="00D362F0">
            <w:pPr>
              <w:spacing w:beforeLines="60" w:before="144" w:afterLines="60" w:after="144"/>
            </w:pPr>
            <w:r w:rsidRPr="00583F89">
              <w:rPr>
                <w:rFonts w:cstheme="minorHAnsi"/>
              </w:rPr>
              <w:t>Upon accessing the Home Page, users are greeted with a "Welcome" message.</w:t>
            </w:r>
          </w:p>
        </w:tc>
      </w:tr>
      <w:tr w:rsidR="00D362F0" w:rsidRPr="0009046A" w14:paraId="3E842701" w14:textId="77777777" w:rsidTr="000244F4">
        <w:tc>
          <w:tcPr>
            <w:tcW w:w="2425" w:type="dxa"/>
            <w:vAlign w:val="center"/>
          </w:tcPr>
          <w:p w14:paraId="55A953BB" w14:textId="2D1FA29A" w:rsidR="00D362F0" w:rsidRPr="006A6310" w:rsidRDefault="00D362F0" w:rsidP="00D362F0">
            <w:pPr>
              <w:spacing w:beforeLines="60" w:before="144" w:afterLines="60" w:after="144"/>
            </w:pPr>
            <w:r>
              <w:t>Side Menu</w:t>
            </w:r>
          </w:p>
        </w:tc>
        <w:tc>
          <w:tcPr>
            <w:tcW w:w="8060" w:type="dxa"/>
            <w:vAlign w:val="center"/>
          </w:tcPr>
          <w:p w14:paraId="5BFE1BFA" w14:textId="610D980B" w:rsidR="00D362F0" w:rsidRDefault="00D362F0" w:rsidP="00D362F0">
            <w:pPr>
              <w:spacing w:beforeLines="60" w:before="144" w:afterLines="60" w:after="144"/>
            </w:pPr>
            <w:r w:rsidRPr="00583F89">
              <w:rPr>
                <w:rFonts w:cstheme="minorHAnsi"/>
              </w:rPr>
              <w:t>Consistent across all pages and contains options for Home, Task Board, Create, and Search.</w:t>
            </w:r>
          </w:p>
        </w:tc>
      </w:tr>
      <w:tr w:rsidR="00991E21" w:rsidRPr="0009046A" w14:paraId="5837672F" w14:textId="77777777" w:rsidTr="000244F4">
        <w:tc>
          <w:tcPr>
            <w:tcW w:w="2425" w:type="dxa"/>
            <w:vAlign w:val="center"/>
          </w:tcPr>
          <w:p w14:paraId="0EFF95DA" w14:textId="40D6A28B" w:rsidR="00991E21" w:rsidRPr="00D362F0" w:rsidRDefault="00991E21" w:rsidP="00991E21">
            <w:pPr>
              <w:spacing w:beforeLines="60" w:before="144" w:afterLines="60" w:after="144"/>
            </w:pPr>
            <w:r>
              <w:t>Task Board</w:t>
            </w:r>
          </w:p>
        </w:tc>
        <w:tc>
          <w:tcPr>
            <w:tcW w:w="8060" w:type="dxa"/>
            <w:vAlign w:val="center"/>
          </w:tcPr>
          <w:p w14:paraId="7E2478B3" w14:textId="05268F02" w:rsidR="00991E21" w:rsidRPr="00D362F0" w:rsidRDefault="00991E21" w:rsidP="00991E21">
            <w:pPr>
              <w:spacing w:after="0"/>
              <w:rPr>
                <w:rFonts w:cstheme="minorHAnsi"/>
              </w:rPr>
            </w:pPr>
            <w:r w:rsidRPr="00D362F0">
              <w:t>As a user, I want to be able to create, edit and include web API</w:t>
            </w:r>
          </w:p>
        </w:tc>
      </w:tr>
      <w:tr w:rsidR="00991E21" w:rsidRPr="0009046A" w14:paraId="5992490C" w14:textId="77777777" w:rsidTr="000244F4">
        <w:tc>
          <w:tcPr>
            <w:tcW w:w="2425" w:type="dxa"/>
            <w:vAlign w:val="center"/>
          </w:tcPr>
          <w:p w14:paraId="3CD6EAB2" w14:textId="3348F168" w:rsidR="00991E21" w:rsidRDefault="00991E21" w:rsidP="00991E21">
            <w:pPr>
              <w:spacing w:beforeLines="60" w:before="144" w:afterLines="60" w:after="144"/>
            </w:pPr>
            <w:r>
              <w:t>Task Board</w:t>
            </w:r>
          </w:p>
        </w:tc>
        <w:tc>
          <w:tcPr>
            <w:tcW w:w="8060" w:type="dxa"/>
            <w:vAlign w:val="center"/>
          </w:tcPr>
          <w:p w14:paraId="1BF67925" w14:textId="1061E6AB" w:rsidR="00991E21" w:rsidRDefault="00991E21" w:rsidP="00991E21">
            <w:pPr>
              <w:spacing w:beforeLines="60" w:before="144" w:afterLines="60" w:after="144"/>
            </w:pPr>
            <w:r w:rsidRPr="00D362F0">
              <w:t>As a user, I want it to be user-friendly</w:t>
            </w:r>
          </w:p>
        </w:tc>
      </w:tr>
      <w:tr w:rsidR="00991E21" w:rsidRPr="0009046A" w14:paraId="5D364D2E" w14:textId="77777777" w:rsidTr="000244F4">
        <w:tc>
          <w:tcPr>
            <w:tcW w:w="2425" w:type="dxa"/>
            <w:vAlign w:val="center"/>
          </w:tcPr>
          <w:p w14:paraId="3F59305F" w14:textId="6ACFEF1E" w:rsidR="00991E21" w:rsidRDefault="00991E21" w:rsidP="00991E21">
            <w:pPr>
              <w:spacing w:beforeLines="60" w:before="144" w:afterLines="60" w:after="144"/>
            </w:pPr>
            <w:r>
              <w:t>Task Summary Section</w:t>
            </w:r>
          </w:p>
        </w:tc>
        <w:tc>
          <w:tcPr>
            <w:tcW w:w="8060" w:type="dxa"/>
            <w:vAlign w:val="center"/>
          </w:tcPr>
          <w:p w14:paraId="5BA17C9C" w14:textId="461539C0" w:rsidR="00991E21" w:rsidRDefault="00991E21" w:rsidP="00991E21">
            <w:pPr>
              <w:spacing w:beforeLines="60" w:before="144" w:afterLines="60" w:after="144"/>
            </w:pPr>
            <w:proofErr w:type="spellStart"/>
            <w:r w:rsidRPr="00117984">
              <w:rPr>
                <w:lang w:val="bg-BG"/>
              </w:rPr>
              <w:t>As</w:t>
            </w:r>
            <w:proofErr w:type="spellEnd"/>
            <w:r w:rsidRPr="00117984">
              <w:rPr>
                <w:lang w:val="bg-BG"/>
              </w:rPr>
              <w:t xml:space="preserve"> a </w:t>
            </w:r>
            <w:proofErr w:type="spellStart"/>
            <w:r w:rsidRPr="00117984">
              <w:rPr>
                <w:lang w:val="bg-BG"/>
              </w:rPr>
              <w:t>use</w:t>
            </w:r>
            <w:proofErr w:type="spellEnd"/>
            <w:r>
              <w:t>r</w:t>
            </w:r>
            <w:r w:rsidRPr="00117984">
              <w:rPr>
                <w:lang w:val="bg-BG"/>
              </w:rPr>
              <w:t xml:space="preserve"> I </w:t>
            </w:r>
            <w:proofErr w:type="spellStart"/>
            <w:r w:rsidRPr="00117984">
              <w:rPr>
                <w:lang w:val="bg-BG"/>
              </w:rPr>
              <w:t>want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it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o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show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otal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number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of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asks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availabl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in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system</w:t>
            </w:r>
            <w:proofErr w:type="spellEnd"/>
            <w:r w:rsidRPr="00117984">
              <w:rPr>
                <w:lang w:val="bg-BG"/>
              </w:rPr>
              <w:t xml:space="preserve">, </w:t>
            </w:r>
            <w:proofErr w:type="spellStart"/>
            <w:r w:rsidRPr="00117984">
              <w:rPr>
                <w:lang w:val="bg-BG"/>
              </w:rPr>
              <w:t>show</w:t>
            </w:r>
            <w:proofErr w:type="spellEnd"/>
            <w:r w:rsidRPr="00117984">
              <w:rPr>
                <w:lang w:val="bg-BG"/>
              </w:rPr>
              <w:t xml:space="preserve"> a </w:t>
            </w:r>
            <w:proofErr w:type="spellStart"/>
            <w:r w:rsidRPr="00117984">
              <w:rPr>
                <w:lang w:val="bg-BG"/>
              </w:rPr>
              <w:t>summary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of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asks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organized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by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board</w:t>
            </w:r>
            <w:proofErr w:type="spellEnd"/>
            <w:r w:rsidRPr="00117984">
              <w:rPr>
                <w:lang w:val="bg-BG"/>
              </w:rPr>
              <w:t xml:space="preserve">, </w:t>
            </w:r>
            <w:proofErr w:type="spellStart"/>
            <w:r w:rsidRPr="00117984">
              <w:rPr>
                <w:lang w:val="bg-BG"/>
              </w:rPr>
              <w:t>showing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nam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of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board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and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he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number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of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tasks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associated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with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each</w:t>
            </w:r>
            <w:proofErr w:type="spellEnd"/>
            <w:r w:rsidRPr="00117984">
              <w:rPr>
                <w:lang w:val="bg-BG"/>
              </w:rPr>
              <w:t xml:space="preserve"> </w:t>
            </w:r>
            <w:proofErr w:type="spellStart"/>
            <w:r w:rsidRPr="00117984">
              <w:rPr>
                <w:lang w:val="bg-BG"/>
              </w:rPr>
              <w:t>board</w:t>
            </w:r>
            <w:proofErr w:type="spellEnd"/>
            <w:r w:rsidRPr="00117984">
              <w:rPr>
                <w:lang w:val="bg-BG"/>
              </w:rPr>
              <w:t>.</w:t>
            </w:r>
          </w:p>
        </w:tc>
      </w:tr>
      <w:tr w:rsidR="00991E21" w:rsidRPr="0009046A" w14:paraId="5FFAB2F4" w14:textId="77777777" w:rsidTr="000244F4">
        <w:tc>
          <w:tcPr>
            <w:tcW w:w="2425" w:type="dxa"/>
            <w:vAlign w:val="center"/>
          </w:tcPr>
          <w:p w14:paraId="76D3D634" w14:textId="37554B4C" w:rsidR="00991E21" w:rsidRDefault="00991E21" w:rsidP="00991E21">
            <w:pPr>
              <w:spacing w:beforeLines="60" w:before="144" w:afterLines="60" w:after="144"/>
            </w:pPr>
            <w:r>
              <w:t xml:space="preserve">Quick Access Buttons </w:t>
            </w:r>
          </w:p>
        </w:tc>
        <w:tc>
          <w:tcPr>
            <w:tcW w:w="8060" w:type="dxa"/>
            <w:vAlign w:val="center"/>
          </w:tcPr>
          <w:p w14:paraId="37CD747D" w14:textId="5E368690" w:rsidR="00991E21" w:rsidRDefault="00991E21" w:rsidP="00991E21">
            <w:pPr>
              <w:spacing w:beforeLines="60" w:before="144" w:afterLines="60" w:after="144"/>
            </w:pPr>
            <w:r w:rsidRPr="00583F89">
              <w:rPr>
                <w:rFonts w:cstheme="minorHAnsi"/>
              </w:rPr>
              <w:t>Below the summary section, providing quick access to important actions. The buttons should include options for Task Board, Create Task, Search Tasks, and RESTful API.</w:t>
            </w:r>
          </w:p>
        </w:tc>
      </w:tr>
      <w:tr w:rsidR="00991E21" w:rsidRPr="0009046A" w14:paraId="4076811D" w14:textId="77777777" w:rsidTr="000244F4">
        <w:tc>
          <w:tcPr>
            <w:tcW w:w="2425" w:type="dxa"/>
            <w:vAlign w:val="center"/>
          </w:tcPr>
          <w:p w14:paraId="318288D2" w14:textId="4F886024" w:rsidR="00991E21" w:rsidRDefault="00991E21" w:rsidP="00991E21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77C7A0F3" w14:textId="0A7BEEE4" w:rsidR="00991E21" w:rsidRPr="00117984" w:rsidRDefault="00991E21" w:rsidP="00991E21">
            <w:pPr>
              <w:spacing w:beforeLines="60" w:before="144" w:afterLines="60" w:after="144"/>
              <w:rPr>
                <w:lang w:val="bg-BG"/>
              </w:rPr>
            </w:pPr>
          </w:p>
        </w:tc>
      </w:tr>
      <w:tr w:rsidR="00991E21" w:rsidRPr="0009046A" w14:paraId="26B9804F" w14:textId="77777777" w:rsidTr="000244F4">
        <w:tc>
          <w:tcPr>
            <w:tcW w:w="2425" w:type="dxa"/>
            <w:vAlign w:val="center"/>
          </w:tcPr>
          <w:p w14:paraId="5C58B270" w14:textId="69C3AED7" w:rsidR="00991E21" w:rsidRDefault="00991E21" w:rsidP="00991E21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51C25165" w14:textId="3DDD3193" w:rsidR="00991E21" w:rsidRDefault="00991E21" w:rsidP="00991E21">
            <w:pPr>
              <w:spacing w:beforeLines="60" w:before="144" w:afterLines="60" w:after="144"/>
            </w:pPr>
          </w:p>
        </w:tc>
      </w:tr>
      <w:tr w:rsidR="00991E21" w:rsidRPr="0009046A" w14:paraId="1C61FB79" w14:textId="77777777" w:rsidTr="000244F4">
        <w:tc>
          <w:tcPr>
            <w:tcW w:w="2425" w:type="dxa"/>
            <w:vAlign w:val="center"/>
          </w:tcPr>
          <w:p w14:paraId="37F5C8E6" w14:textId="77777777" w:rsidR="00991E21" w:rsidRDefault="00991E21" w:rsidP="00991E21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6B28EEE7" w14:textId="77777777" w:rsidR="00991E21" w:rsidRDefault="00991E21" w:rsidP="00991E21">
            <w:pPr>
              <w:spacing w:beforeLines="60" w:before="144" w:afterLines="60" w:after="144"/>
            </w:pPr>
          </w:p>
        </w:tc>
      </w:tr>
      <w:tr w:rsidR="00991E21" w:rsidRPr="0009046A" w14:paraId="5543D0F7" w14:textId="77777777" w:rsidTr="000244F4">
        <w:tc>
          <w:tcPr>
            <w:tcW w:w="2425" w:type="dxa"/>
            <w:vAlign w:val="center"/>
          </w:tcPr>
          <w:p w14:paraId="3514D0EB" w14:textId="77777777" w:rsidR="00991E21" w:rsidRDefault="00991E21" w:rsidP="00991E21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7A9F887B" w14:textId="77777777" w:rsidR="00991E21" w:rsidRDefault="00991E21" w:rsidP="00991E21">
            <w:pPr>
              <w:spacing w:beforeLines="60" w:before="144" w:afterLines="60" w:after="144"/>
            </w:pPr>
          </w:p>
        </w:tc>
      </w:tr>
    </w:tbl>
    <w:p w14:paraId="14BDA520" w14:textId="72D6B445" w:rsidR="00493D49" w:rsidRDefault="000244F4" w:rsidP="000244F4">
      <w:pPr>
        <w:pStyle w:val="2"/>
      </w:pPr>
      <w:r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FC7A4E" w:rsidRPr="0009046A" w14:paraId="7F7FFEB8" w14:textId="77777777" w:rsidTr="00FC7A4E">
        <w:tc>
          <w:tcPr>
            <w:tcW w:w="2425" w:type="dxa"/>
            <w:vAlign w:val="center"/>
          </w:tcPr>
          <w:p w14:paraId="41234743" w14:textId="493F3D78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6B62A5CE" w14:textId="6F4B8360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0171A2D2" w14:textId="0EA8F1BB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FC7A4E" w14:paraId="146FB188" w14:textId="77777777" w:rsidTr="00FC7A4E">
        <w:tc>
          <w:tcPr>
            <w:tcW w:w="2425" w:type="dxa"/>
            <w:vAlign w:val="center"/>
          </w:tcPr>
          <w:p w14:paraId="6C5BCE08" w14:textId="6666E5AA" w:rsidR="00FC7A4E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 w:rsidRPr="003752D5">
              <w:t>Home Page</w:t>
            </w:r>
          </w:p>
        </w:tc>
        <w:tc>
          <w:tcPr>
            <w:tcW w:w="4140" w:type="dxa"/>
          </w:tcPr>
          <w:p w14:paraId="3B4EAD89" w14:textId="37846D2E" w:rsidR="00FC7A4E" w:rsidRDefault="00FC7A4E" w:rsidP="00856B39">
            <w:pPr>
              <w:spacing w:beforeLines="60" w:before="144" w:afterLines="60" w:after="144"/>
            </w:pPr>
            <w:r w:rsidRPr="003752D5">
              <w:t>Greeting message should display "Welcome"</w:t>
            </w:r>
          </w:p>
        </w:tc>
        <w:tc>
          <w:tcPr>
            <w:tcW w:w="3870" w:type="dxa"/>
            <w:vAlign w:val="center"/>
          </w:tcPr>
          <w:p w14:paraId="18FBF195" w14:textId="62A844CA" w:rsidR="00FC7A4E" w:rsidRDefault="00FC7A4E" w:rsidP="00856B39">
            <w:pPr>
              <w:spacing w:beforeLines="60" w:before="144" w:afterLines="60" w:after="144"/>
            </w:pPr>
            <w:r w:rsidRPr="003752D5">
              <w:t>Greeting message displays "Hello"</w:t>
            </w:r>
          </w:p>
        </w:tc>
      </w:tr>
      <w:tr w:rsidR="00FC7A4E" w14:paraId="214628E6" w14:textId="77777777" w:rsidTr="00FC7A4E">
        <w:tc>
          <w:tcPr>
            <w:tcW w:w="2425" w:type="dxa"/>
            <w:vAlign w:val="center"/>
          </w:tcPr>
          <w:p w14:paraId="1BFA5E10" w14:textId="54E733D3" w:rsidR="00FC7A4E" w:rsidRPr="00991E21" w:rsidRDefault="00991E21" w:rsidP="00856B39">
            <w:pPr>
              <w:spacing w:beforeLines="60" w:before="144" w:afterLines="60" w:after="144"/>
            </w:pPr>
            <w:r>
              <w:t>Side Menu</w:t>
            </w:r>
          </w:p>
        </w:tc>
        <w:tc>
          <w:tcPr>
            <w:tcW w:w="4140" w:type="dxa"/>
          </w:tcPr>
          <w:p w14:paraId="25B312A1" w14:textId="4B351B4C" w:rsidR="00FC7A4E" w:rsidRDefault="00991E21" w:rsidP="00856B39">
            <w:pPr>
              <w:spacing w:beforeLines="60" w:before="144" w:afterLines="60" w:after="144"/>
            </w:pPr>
            <w:r w:rsidRPr="00991E21">
              <w:t>there should be a "task board" option</w:t>
            </w:r>
          </w:p>
        </w:tc>
        <w:tc>
          <w:tcPr>
            <w:tcW w:w="3870" w:type="dxa"/>
            <w:vAlign w:val="center"/>
          </w:tcPr>
          <w:p w14:paraId="6EF7535E" w14:textId="2697A263" w:rsidR="00FC7A4E" w:rsidRPr="00991E21" w:rsidRDefault="00991E21" w:rsidP="00856B39">
            <w:pPr>
              <w:spacing w:beforeLines="60" w:before="144" w:afterLines="60" w:after="144"/>
            </w:pPr>
            <w:r>
              <w:t>There is only “Home” and “Create” buttons</w:t>
            </w:r>
          </w:p>
        </w:tc>
      </w:tr>
      <w:tr w:rsidR="00FC7A4E" w14:paraId="525E000B" w14:textId="77777777" w:rsidTr="00FC7A4E">
        <w:tc>
          <w:tcPr>
            <w:tcW w:w="2425" w:type="dxa"/>
            <w:vAlign w:val="center"/>
          </w:tcPr>
          <w:p w14:paraId="59558FF4" w14:textId="663B6AF6" w:rsidR="00FC7A4E" w:rsidRPr="00F55C8B" w:rsidRDefault="00991E21" w:rsidP="00856B39">
            <w:pPr>
              <w:spacing w:beforeLines="60" w:before="144" w:afterLines="60" w:after="144"/>
            </w:pPr>
            <w:r>
              <w:lastRenderedPageBreak/>
              <w:t>Side Menu</w:t>
            </w:r>
          </w:p>
        </w:tc>
        <w:tc>
          <w:tcPr>
            <w:tcW w:w="4140" w:type="dxa"/>
          </w:tcPr>
          <w:p w14:paraId="2C572C6D" w14:textId="3491E6BA" w:rsidR="00FC7A4E" w:rsidRDefault="00991E21" w:rsidP="00856B39">
            <w:pPr>
              <w:spacing w:beforeLines="60" w:before="144" w:afterLines="60" w:after="144"/>
            </w:pPr>
            <w:r w:rsidRPr="00991E21">
              <w:t>there should be a "</w:t>
            </w:r>
            <w:r>
              <w:t>search</w:t>
            </w:r>
            <w:r w:rsidRPr="00991E21">
              <w:t>" option</w:t>
            </w:r>
          </w:p>
        </w:tc>
        <w:tc>
          <w:tcPr>
            <w:tcW w:w="3870" w:type="dxa"/>
            <w:vAlign w:val="center"/>
          </w:tcPr>
          <w:p w14:paraId="428062E0" w14:textId="7044992B" w:rsidR="00FC7A4E" w:rsidRDefault="00991E21" w:rsidP="00856B39">
            <w:pPr>
              <w:spacing w:beforeLines="60" w:before="144" w:afterLines="60" w:after="144"/>
            </w:pPr>
            <w:r>
              <w:t>There is only “Home” and “Create” buttons</w:t>
            </w:r>
          </w:p>
        </w:tc>
      </w:tr>
      <w:tr w:rsidR="00FC7A4E" w14:paraId="290D2461" w14:textId="77777777" w:rsidTr="00FC7A4E">
        <w:tc>
          <w:tcPr>
            <w:tcW w:w="2425" w:type="dxa"/>
            <w:vAlign w:val="center"/>
          </w:tcPr>
          <w:p w14:paraId="62D9AFAF" w14:textId="1CC38341" w:rsidR="00FC7A4E" w:rsidRPr="00F55C8B" w:rsidRDefault="00991E21" w:rsidP="00856B39">
            <w:pPr>
              <w:spacing w:beforeLines="60" w:before="144" w:afterLines="60" w:after="144"/>
            </w:pPr>
            <w:r>
              <w:t>Task summary section</w:t>
            </w:r>
          </w:p>
        </w:tc>
        <w:tc>
          <w:tcPr>
            <w:tcW w:w="4140" w:type="dxa"/>
          </w:tcPr>
          <w:p w14:paraId="49F2959C" w14:textId="187475A6" w:rsidR="00FC7A4E" w:rsidRDefault="00991E21" w:rsidP="00856B39">
            <w:pPr>
              <w:spacing w:beforeLines="60" w:before="144" w:afterLines="60" w:after="144"/>
            </w:pPr>
            <w:r w:rsidRPr="00583F89">
              <w:rPr>
                <w:rFonts w:cstheme="minorHAnsi"/>
              </w:rPr>
              <w:t>Display the total number of tasks available in the system</w:t>
            </w:r>
          </w:p>
        </w:tc>
        <w:tc>
          <w:tcPr>
            <w:tcW w:w="3870" w:type="dxa"/>
            <w:vAlign w:val="center"/>
          </w:tcPr>
          <w:p w14:paraId="5435A523" w14:textId="17E2BABC" w:rsidR="00FC7A4E" w:rsidRDefault="00991E21" w:rsidP="00856B39">
            <w:pPr>
              <w:spacing w:beforeLines="60" w:before="144" w:afterLines="60" w:after="144"/>
            </w:pPr>
            <w:r w:rsidRPr="00991E21">
              <w:t>It does not show the total number of tasks</w:t>
            </w:r>
          </w:p>
        </w:tc>
      </w:tr>
      <w:tr w:rsidR="00FC7A4E" w14:paraId="2B3E1003" w14:textId="77777777" w:rsidTr="00FC7A4E">
        <w:tc>
          <w:tcPr>
            <w:tcW w:w="2425" w:type="dxa"/>
            <w:vAlign w:val="center"/>
          </w:tcPr>
          <w:p w14:paraId="77A78409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29A2AAAB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70814B99" w14:textId="7A6256A3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75A98261" w14:textId="77777777" w:rsidTr="00FC7A4E">
        <w:tc>
          <w:tcPr>
            <w:tcW w:w="2425" w:type="dxa"/>
            <w:vAlign w:val="center"/>
          </w:tcPr>
          <w:p w14:paraId="12DA3F8F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4C32DFD9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59C5004D" w14:textId="607A3AE9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44DFD719" w14:textId="77777777" w:rsidTr="00FC7A4E">
        <w:tc>
          <w:tcPr>
            <w:tcW w:w="2425" w:type="dxa"/>
            <w:vAlign w:val="center"/>
          </w:tcPr>
          <w:p w14:paraId="3E8C4123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7CFE3490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25ABA4D9" w14:textId="56C2748D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0CDC0BF" w14:textId="77777777" w:rsidTr="00FC7A4E">
        <w:tc>
          <w:tcPr>
            <w:tcW w:w="2425" w:type="dxa"/>
            <w:vAlign w:val="center"/>
          </w:tcPr>
          <w:p w14:paraId="7A340E57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342A7722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3A170954" w14:textId="3F33755E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0385395" w14:textId="77777777" w:rsidTr="00FC7A4E">
        <w:tc>
          <w:tcPr>
            <w:tcW w:w="2425" w:type="dxa"/>
            <w:vAlign w:val="center"/>
          </w:tcPr>
          <w:p w14:paraId="280FF34F" w14:textId="2BEB343A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30E2F78E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06F5D6A6" w14:textId="5C2920FA" w:rsidR="00FC7A4E" w:rsidRDefault="00FC7A4E" w:rsidP="00856B39">
            <w:pPr>
              <w:spacing w:beforeLines="60" w:before="144" w:afterLines="60" w:after="144"/>
            </w:pPr>
          </w:p>
        </w:tc>
      </w:tr>
    </w:tbl>
    <w:p w14:paraId="1C44646F" w14:textId="353CA3AB" w:rsidR="00F04AC8" w:rsidRPr="00F04AC8" w:rsidRDefault="00F04AC8" w:rsidP="00D247A1">
      <w:pPr>
        <w:pStyle w:val="Index"/>
      </w:pPr>
    </w:p>
    <w:sectPr w:rsidR="00F04AC8" w:rsidRPr="00F04AC8" w:rsidSect="00AC169F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33E33" w14:textId="77777777" w:rsidR="00CB4F49" w:rsidRDefault="00CB4F49" w:rsidP="008068A2">
      <w:pPr>
        <w:spacing w:after="0" w:line="240" w:lineRule="auto"/>
      </w:pPr>
      <w:r>
        <w:separator/>
      </w:r>
    </w:p>
  </w:endnote>
  <w:endnote w:type="continuationSeparator" w:id="0">
    <w:p w14:paraId="0185B813" w14:textId="77777777" w:rsidR="00CB4F49" w:rsidRDefault="00CB4F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FBA6F" w14:textId="77777777" w:rsidR="00CB4F49" w:rsidRDefault="00CB4F49" w:rsidP="008068A2">
      <w:pPr>
        <w:spacing w:after="0" w:line="240" w:lineRule="auto"/>
      </w:pPr>
      <w:r>
        <w:separator/>
      </w:r>
    </w:p>
  </w:footnote>
  <w:footnote w:type="continuationSeparator" w:id="0">
    <w:p w14:paraId="34260137" w14:textId="77777777" w:rsidR="00CB4F49" w:rsidRDefault="00CB4F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18"/>
  </w:num>
  <w:num w:numId="4">
    <w:abstractNumId w:val="4"/>
  </w:num>
  <w:num w:numId="5">
    <w:abstractNumId w:val="16"/>
  </w:num>
  <w:num w:numId="6">
    <w:abstractNumId w:val="14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7"/>
  </w:num>
  <w:num w:numId="14">
    <w:abstractNumId w:val="12"/>
  </w:num>
  <w:num w:numId="15">
    <w:abstractNumId w:val="15"/>
  </w:num>
  <w:num w:numId="16">
    <w:abstractNumId w:val="10"/>
  </w:num>
  <w:num w:numId="17">
    <w:abstractNumId w:val="11"/>
  </w:num>
  <w:num w:numId="18">
    <w:abstractNumId w:val="2"/>
  </w:num>
  <w:num w:numId="19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2C1C"/>
    <w:rsid w:val="00007044"/>
    <w:rsid w:val="00012B5C"/>
    <w:rsid w:val="0001451E"/>
    <w:rsid w:val="00022E9C"/>
    <w:rsid w:val="00023DC6"/>
    <w:rsid w:val="000244F4"/>
    <w:rsid w:val="00025F04"/>
    <w:rsid w:val="000279FF"/>
    <w:rsid w:val="00027B18"/>
    <w:rsid w:val="0004781C"/>
    <w:rsid w:val="00064D15"/>
    <w:rsid w:val="00066BA4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F1ABC"/>
    <w:rsid w:val="00103906"/>
    <w:rsid w:val="00110BFE"/>
    <w:rsid w:val="00117984"/>
    <w:rsid w:val="0012243D"/>
    <w:rsid w:val="001275B9"/>
    <w:rsid w:val="00142C75"/>
    <w:rsid w:val="00144948"/>
    <w:rsid w:val="001449E8"/>
    <w:rsid w:val="00151526"/>
    <w:rsid w:val="001578E3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9643C"/>
    <w:rsid w:val="001A3C19"/>
    <w:rsid w:val="001A6728"/>
    <w:rsid w:val="001B7060"/>
    <w:rsid w:val="001B7270"/>
    <w:rsid w:val="001C1FCD"/>
    <w:rsid w:val="001D2464"/>
    <w:rsid w:val="001D3C45"/>
    <w:rsid w:val="001D50AE"/>
    <w:rsid w:val="001D6D34"/>
    <w:rsid w:val="001E1161"/>
    <w:rsid w:val="001E3FEF"/>
    <w:rsid w:val="001F115E"/>
    <w:rsid w:val="00201F37"/>
    <w:rsid w:val="00202683"/>
    <w:rsid w:val="0020707A"/>
    <w:rsid w:val="00215FCE"/>
    <w:rsid w:val="002326A7"/>
    <w:rsid w:val="00232E7D"/>
    <w:rsid w:val="0023324C"/>
    <w:rsid w:val="00264287"/>
    <w:rsid w:val="0026589D"/>
    <w:rsid w:val="002664E1"/>
    <w:rsid w:val="002674C4"/>
    <w:rsid w:val="00280537"/>
    <w:rsid w:val="002819B5"/>
    <w:rsid w:val="00281F58"/>
    <w:rsid w:val="002853F4"/>
    <w:rsid w:val="00285941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302ACB"/>
    <w:rsid w:val="00305122"/>
    <w:rsid w:val="00314A20"/>
    <w:rsid w:val="0032065E"/>
    <w:rsid w:val="003230CF"/>
    <w:rsid w:val="00331661"/>
    <w:rsid w:val="0033212E"/>
    <w:rsid w:val="0033490F"/>
    <w:rsid w:val="00375477"/>
    <w:rsid w:val="00380A57"/>
    <w:rsid w:val="003817EF"/>
    <w:rsid w:val="00382A45"/>
    <w:rsid w:val="00387229"/>
    <w:rsid w:val="003A1601"/>
    <w:rsid w:val="003A33F9"/>
    <w:rsid w:val="003A37C4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311C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D4F"/>
    <w:rsid w:val="004E4C1E"/>
    <w:rsid w:val="004E5DE8"/>
    <w:rsid w:val="0050017E"/>
    <w:rsid w:val="005014D3"/>
    <w:rsid w:val="00503820"/>
    <w:rsid w:val="00505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B0164"/>
    <w:rsid w:val="005C131C"/>
    <w:rsid w:val="005C283E"/>
    <w:rsid w:val="005C5311"/>
    <w:rsid w:val="005C6A24"/>
    <w:rsid w:val="005E04CE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40502"/>
    <w:rsid w:val="00644D27"/>
    <w:rsid w:val="006640AE"/>
    <w:rsid w:val="00664320"/>
    <w:rsid w:val="00670041"/>
    <w:rsid w:val="00671ED7"/>
    <w:rsid w:val="00671FE2"/>
    <w:rsid w:val="00674656"/>
    <w:rsid w:val="00686C0C"/>
    <w:rsid w:val="00695634"/>
    <w:rsid w:val="006A2531"/>
    <w:rsid w:val="006A6310"/>
    <w:rsid w:val="006C34CC"/>
    <w:rsid w:val="006D239A"/>
    <w:rsid w:val="006E1302"/>
    <w:rsid w:val="006E2245"/>
    <w:rsid w:val="006E55B4"/>
    <w:rsid w:val="006E7E50"/>
    <w:rsid w:val="006F0481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6D40"/>
    <w:rsid w:val="008360C0"/>
    <w:rsid w:val="00836CA4"/>
    <w:rsid w:val="0085153D"/>
    <w:rsid w:val="0085184F"/>
    <w:rsid w:val="00861625"/>
    <w:rsid w:val="008617B5"/>
    <w:rsid w:val="00870828"/>
    <w:rsid w:val="0088080B"/>
    <w:rsid w:val="008878E3"/>
    <w:rsid w:val="008A7D01"/>
    <w:rsid w:val="008B07D7"/>
    <w:rsid w:val="008B557F"/>
    <w:rsid w:val="008C2344"/>
    <w:rsid w:val="008C2B83"/>
    <w:rsid w:val="008C5930"/>
    <w:rsid w:val="008D2621"/>
    <w:rsid w:val="008D6097"/>
    <w:rsid w:val="008E1586"/>
    <w:rsid w:val="008E6CF3"/>
    <w:rsid w:val="008F0490"/>
    <w:rsid w:val="008F202C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1E21"/>
    <w:rsid w:val="00992B04"/>
    <w:rsid w:val="0099360F"/>
    <w:rsid w:val="009A7A17"/>
    <w:rsid w:val="009B400C"/>
    <w:rsid w:val="009B4FB4"/>
    <w:rsid w:val="009C0C39"/>
    <w:rsid w:val="009C40C4"/>
    <w:rsid w:val="009D1805"/>
    <w:rsid w:val="009E1A09"/>
    <w:rsid w:val="009F2007"/>
    <w:rsid w:val="00A02545"/>
    <w:rsid w:val="00A025E6"/>
    <w:rsid w:val="00A05447"/>
    <w:rsid w:val="00A05555"/>
    <w:rsid w:val="00A06D89"/>
    <w:rsid w:val="00A22E8F"/>
    <w:rsid w:val="00A26742"/>
    <w:rsid w:val="00A35790"/>
    <w:rsid w:val="00A45A89"/>
    <w:rsid w:val="00A47F12"/>
    <w:rsid w:val="00A64D05"/>
    <w:rsid w:val="00A66DE2"/>
    <w:rsid w:val="00A70227"/>
    <w:rsid w:val="00A847D3"/>
    <w:rsid w:val="00AA3772"/>
    <w:rsid w:val="00AB106E"/>
    <w:rsid w:val="00AB2224"/>
    <w:rsid w:val="00AC169F"/>
    <w:rsid w:val="00AC36D6"/>
    <w:rsid w:val="00AC60FE"/>
    <w:rsid w:val="00AC77AD"/>
    <w:rsid w:val="00AD3214"/>
    <w:rsid w:val="00AE05D3"/>
    <w:rsid w:val="00AE355A"/>
    <w:rsid w:val="00B063A8"/>
    <w:rsid w:val="00B148DD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17D39"/>
    <w:rsid w:val="00C263D9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64A5"/>
    <w:rsid w:val="00CA2FD0"/>
    <w:rsid w:val="00CB2435"/>
    <w:rsid w:val="00CB4F49"/>
    <w:rsid w:val="00CB626D"/>
    <w:rsid w:val="00CC1DD5"/>
    <w:rsid w:val="00CD5181"/>
    <w:rsid w:val="00CD7485"/>
    <w:rsid w:val="00CE00C2"/>
    <w:rsid w:val="00CE2360"/>
    <w:rsid w:val="00CE236C"/>
    <w:rsid w:val="00CF0047"/>
    <w:rsid w:val="00D22895"/>
    <w:rsid w:val="00D247A1"/>
    <w:rsid w:val="00D30355"/>
    <w:rsid w:val="00D3404A"/>
    <w:rsid w:val="00D362F0"/>
    <w:rsid w:val="00D41715"/>
    <w:rsid w:val="00D4354E"/>
    <w:rsid w:val="00D43F69"/>
    <w:rsid w:val="00D50F79"/>
    <w:rsid w:val="00D56E9A"/>
    <w:rsid w:val="00D73957"/>
    <w:rsid w:val="00D8395C"/>
    <w:rsid w:val="00D910AA"/>
    <w:rsid w:val="00D92E12"/>
    <w:rsid w:val="00D96AF2"/>
    <w:rsid w:val="00DA028F"/>
    <w:rsid w:val="00DB7111"/>
    <w:rsid w:val="00DC28E6"/>
    <w:rsid w:val="00DC2F76"/>
    <w:rsid w:val="00DC4CC7"/>
    <w:rsid w:val="00DC6D6F"/>
    <w:rsid w:val="00DC79E8"/>
    <w:rsid w:val="00DD4173"/>
    <w:rsid w:val="00DD55F0"/>
    <w:rsid w:val="00DD5EB3"/>
    <w:rsid w:val="00DD7BB2"/>
    <w:rsid w:val="00DE1B8E"/>
    <w:rsid w:val="00DF00FA"/>
    <w:rsid w:val="00DF57D8"/>
    <w:rsid w:val="00DF6F6D"/>
    <w:rsid w:val="00E032C5"/>
    <w:rsid w:val="00E20664"/>
    <w:rsid w:val="00E24C6A"/>
    <w:rsid w:val="00E25811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6D42"/>
    <w:rsid w:val="00E870B8"/>
    <w:rsid w:val="00E87405"/>
    <w:rsid w:val="00EA1019"/>
    <w:rsid w:val="00EA3B29"/>
    <w:rsid w:val="00EB0224"/>
    <w:rsid w:val="00EB3C85"/>
    <w:rsid w:val="00EB7421"/>
    <w:rsid w:val="00EC36F5"/>
    <w:rsid w:val="00EC5A4D"/>
    <w:rsid w:val="00ED0DEA"/>
    <w:rsid w:val="00ED18BF"/>
    <w:rsid w:val="00ED73C4"/>
    <w:rsid w:val="00EF424F"/>
    <w:rsid w:val="00F04AC8"/>
    <w:rsid w:val="00F20B48"/>
    <w:rsid w:val="00F258BA"/>
    <w:rsid w:val="00F27E9C"/>
    <w:rsid w:val="00F40A4B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6461"/>
    <w:rsid w:val="00FC14E0"/>
    <w:rsid w:val="00FC7A4E"/>
    <w:rsid w:val="00FD36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M.T. Desktop</cp:lastModifiedBy>
  <cp:revision>2</cp:revision>
  <cp:lastPrinted>2015-10-26T22:35:00Z</cp:lastPrinted>
  <dcterms:created xsi:type="dcterms:W3CDTF">2024-03-12T19:08:00Z</dcterms:created>
  <dcterms:modified xsi:type="dcterms:W3CDTF">2024-03-12T19:08:00Z</dcterms:modified>
  <cp:category>computer programming;programming;software development;software engineering</cp:category>
</cp:coreProperties>
</file>